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FE9" w:rsidRPr="008D05F4" w:rsidRDefault="00CF5661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Factory </w:t>
      </w:r>
      <w:r w:rsidR="008842DC" w:rsidRPr="008D05F4">
        <w:rPr>
          <w:b/>
          <w:sz w:val="48"/>
          <w:szCs w:val="48"/>
        </w:rPr>
        <w:t xml:space="preserve">Reset </w:t>
      </w:r>
      <w:r>
        <w:rPr>
          <w:b/>
          <w:sz w:val="48"/>
          <w:szCs w:val="48"/>
        </w:rPr>
        <w:t xml:space="preserve">- </w:t>
      </w:r>
      <w:r w:rsidR="008842DC" w:rsidRPr="008D05F4">
        <w:rPr>
          <w:b/>
          <w:sz w:val="48"/>
          <w:szCs w:val="48"/>
        </w:rPr>
        <w:t>IP Camera</w:t>
      </w:r>
    </w:p>
    <w:p w:rsidR="008842DC" w:rsidRDefault="008842DC"/>
    <w:p w:rsidR="008842DC" w:rsidRDefault="00CF5661">
      <w:r>
        <w:rPr>
          <w:noProof/>
        </w:rPr>
        <w:drawing>
          <wp:inline distT="0" distB="0" distL="0" distR="0">
            <wp:extent cx="3790950" cy="194310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p w:rsidR="008842DC" w:rsidRDefault="008842DC">
      <w:r>
        <w:rPr>
          <w:noProof/>
        </w:rPr>
        <w:drawing>
          <wp:inline distT="0" distB="0" distL="0" distR="0">
            <wp:extent cx="3676650" cy="2000250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>
      <w:r>
        <w:rPr>
          <w:noProof/>
        </w:rPr>
        <w:drawing>
          <wp:inline distT="0" distB="0" distL="0" distR="0">
            <wp:extent cx="3386821" cy="1876425"/>
            <wp:effectExtent l="19050" t="0" r="4079" b="0"/>
            <wp:docPr id="7" name="Picture 7" descr="hardreset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ardreset00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821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CF5661">
      <w:r>
        <w:rPr>
          <w:noProof/>
        </w:rPr>
        <w:lastRenderedPageBreak/>
        <w:drawing>
          <wp:inline distT="0" distB="0" distL="0" distR="0">
            <wp:extent cx="3781425" cy="21812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CF5661">
      <w:r>
        <w:rPr>
          <w:noProof/>
        </w:rPr>
        <w:drawing>
          <wp:inline distT="0" distB="0" distL="0" distR="0">
            <wp:extent cx="4391025" cy="2124075"/>
            <wp:effectExtent l="1905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>
      <w:r>
        <w:rPr>
          <w:noProof/>
        </w:rPr>
        <w:drawing>
          <wp:inline distT="0" distB="0" distL="0" distR="0">
            <wp:extent cx="4429125" cy="2543175"/>
            <wp:effectExtent l="1905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p w:rsidR="008D05F4" w:rsidRDefault="00CF5661">
      <w:r>
        <w:rPr>
          <w:noProof/>
        </w:rPr>
        <w:lastRenderedPageBreak/>
        <w:drawing>
          <wp:inline distT="0" distB="0" distL="0" distR="0">
            <wp:extent cx="4057650" cy="2352675"/>
            <wp:effectExtent l="1905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CF5661" w:rsidRDefault="00CF5661">
      <w:r>
        <w:rPr>
          <w:noProof/>
        </w:rPr>
        <w:drawing>
          <wp:inline distT="0" distB="0" distL="0" distR="0">
            <wp:extent cx="4391025" cy="2847975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2A6104" w:rsidRDefault="002A6104">
      <w:r>
        <w:rPr>
          <w:noProof/>
        </w:rPr>
        <w:drawing>
          <wp:inline distT="0" distB="0" distL="0" distR="0">
            <wp:extent cx="4876800" cy="2924175"/>
            <wp:effectExtent l="1905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8842DC" w:rsidRDefault="008842DC">
      <w:r>
        <w:rPr>
          <w:noProof/>
        </w:rPr>
        <w:drawing>
          <wp:inline distT="0" distB="0" distL="0" distR="0">
            <wp:extent cx="4638675" cy="2676525"/>
            <wp:effectExtent l="1905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sectPr w:rsidR="008842DC" w:rsidSect="00E97F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zMjEzNzIxMDIyszBX0lEKTi0uzszPAykwrAUAslUQmSwAAAA="/>
  </w:docVars>
  <w:rsids>
    <w:rsidRoot w:val="008842DC"/>
    <w:rsid w:val="002A6104"/>
    <w:rsid w:val="008842DC"/>
    <w:rsid w:val="008D05F4"/>
    <w:rsid w:val="00CF5661"/>
    <w:rsid w:val="00E97F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42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2D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2</cp:revision>
  <cp:lastPrinted>2017-11-08T14:55:00Z</cp:lastPrinted>
  <dcterms:created xsi:type="dcterms:W3CDTF">2017-11-08T14:24:00Z</dcterms:created>
  <dcterms:modified xsi:type="dcterms:W3CDTF">2017-11-08T14:57:00Z</dcterms:modified>
</cp:coreProperties>
</file>